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AFE28" w14:textId="77777777" w:rsidR="00AB653E" w:rsidRPr="00A74A80" w:rsidRDefault="00AB653E">
      <w:pPr>
        <w:rPr>
          <w:b/>
          <w:sz w:val="28"/>
          <w:szCs w:val="24"/>
        </w:rPr>
      </w:pPr>
      <w:r w:rsidRPr="00A74A80">
        <w:rPr>
          <w:b/>
          <w:sz w:val="28"/>
          <w:szCs w:val="24"/>
        </w:rPr>
        <w:t>Houston Alumnae Association of Zeta Tau Alpha Membership Form</w:t>
      </w:r>
    </w:p>
    <w:p w14:paraId="0925038D" w14:textId="2B1F0285" w:rsidR="00AB653E" w:rsidRPr="00AB653E" w:rsidRDefault="00AB653E" w:rsidP="00AB653E">
      <w:pPr>
        <w:jc w:val="both"/>
      </w:pPr>
      <w:r>
        <w:t xml:space="preserve">We look forward to getting to know you more! </w:t>
      </w:r>
      <w:r w:rsidR="002A1059">
        <w:t>The term</w:t>
      </w:r>
      <w:r w:rsidR="00A2409C">
        <w:t xml:space="preserve"> begin</w:t>
      </w:r>
      <w:r w:rsidR="002A1059">
        <w:t>s</w:t>
      </w:r>
      <w:r w:rsidR="00A2409C">
        <w:t xml:space="preserve"> July 1</w:t>
      </w:r>
      <w:r w:rsidR="00A2409C" w:rsidRPr="00AB653E">
        <w:rPr>
          <w:vertAlign w:val="superscript"/>
        </w:rPr>
        <w:t>st</w:t>
      </w:r>
      <w:r w:rsidR="00A2409C">
        <w:t xml:space="preserve"> and end</w:t>
      </w:r>
      <w:r w:rsidR="002A1059">
        <w:t>s</w:t>
      </w:r>
      <w:r w:rsidR="00A2409C">
        <w:t xml:space="preserve"> on June 30</w:t>
      </w:r>
      <w:r w:rsidR="00A2409C" w:rsidRPr="00AB653E">
        <w:rPr>
          <w:vertAlign w:val="superscript"/>
        </w:rPr>
        <w:t>th</w:t>
      </w:r>
      <w:r w:rsidR="00A2409C">
        <w:t>. Please submit your form prior to November 1</w:t>
      </w:r>
      <w:r w:rsidR="00A2409C" w:rsidRPr="00AB653E">
        <w:rPr>
          <w:vertAlign w:val="superscript"/>
        </w:rPr>
        <w:t>st</w:t>
      </w:r>
      <w:r w:rsidR="00A2409C">
        <w:t xml:space="preserve"> to be included in the HAA Directory. </w:t>
      </w:r>
      <w:r>
        <w:t xml:space="preserve">This form is also available electronically </w:t>
      </w:r>
      <w:r w:rsidR="002A1059">
        <w:t>on</w:t>
      </w:r>
      <w:r>
        <w:t xml:space="preserve"> </w:t>
      </w:r>
      <w:hyperlink r:id="rId7" w:history="1">
        <w:r w:rsidR="004B0D6D" w:rsidRPr="00F82295">
          <w:rPr>
            <w:rStyle w:val="Hyperlink"/>
          </w:rPr>
          <w:t>www.ztahouston.org/membership</w:t>
        </w:r>
      </w:hyperlink>
      <w:r>
        <w:t>.</w:t>
      </w:r>
      <w:r w:rsidR="002A1059">
        <w:t xml:space="preserve"> See all the benefits your membership dues cover on the website.</w:t>
      </w:r>
    </w:p>
    <w:p w14:paraId="6C05E27B" w14:textId="77777777" w:rsidR="004670EF" w:rsidRPr="00AB653E" w:rsidRDefault="004670EF">
      <w:pPr>
        <w:rPr>
          <w:b/>
        </w:rPr>
      </w:pPr>
      <w:r w:rsidRPr="00AB653E">
        <w:rPr>
          <w:b/>
        </w:rPr>
        <w:t>ABOUT YOU</w:t>
      </w:r>
    </w:p>
    <w:p w14:paraId="38CE739B" w14:textId="77777777" w:rsidR="00AF62B0" w:rsidRDefault="004670EF">
      <w:r>
        <w:t>First Name: ____________________________________</w:t>
      </w:r>
      <w:r>
        <w:tab/>
      </w:r>
      <w:r>
        <w:tab/>
        <w:t>Nickname: ________________</w:t>
      </w:r>
      <w:r w:rsidR="00AB653E">
        <w:t>___</w:t>
      </w:r>
      <w:r>
        <w:t>______</w:t>
      </w:r>
    </w:p>
    <w:p w14:paraId="6335E2F0" w14:textId="77777777" w:rsidR="004670EF" w:rsidRDefault="004670EF">
      <w:r>
        <w:t>Last Name: ____________________________________</w:t>
      </w:r>
      <w:r>
        <w:tab/>
      </w:r>
      <w:r>
        <w:tab/>
        <w:t>Maiden Name: ________________</w:t>
      </w:r>
      <w:r w:rsidR="00AB653E">
        <w:t>__</w:t>
      </w:r>
      <w:r>
        <w:t>____</w:t>
      </w:r>
    </w:p>
    <w:p w14:paraId="25500507" w14:textId="77777777" w:rsidR="004670EF" w:rsidRDefault="004670EF">
      <w:r>
        <w:t>Email Address: _______________________________</w:t>
      </w:r>
      <w:r w:rsidR="00AB653E">
        <w:t>_</w:t>
      </w:r>
      <w:r>
        <w:t>_______________ @ __________</w:t>
      </w:r>
      <w:r w:rsidR="00AB653E">
        <w:t>_</w:t>
      </w:r>
      <w:r>
        <w:t>______________</w:t>
      </w:r>
    </w:p>
    <w:p w14:paraId="09DDB058" w14:textId="77777777" w:rsidR="004670EF" w:rsidRDefault="004670EF">
      <w:r>
        <w:t xml:space="preserve">Cell or Home Phone Number: ( </w:t>
      </w:r>
      <w:r w:rsidR="00EB71A4">
        <w:t xml:space="preserve"> </w:t>
      </w:r>
      <w:r>
        <w:t>________</w:t>
      </w:r>
      <w:r w:rsidR="00EB71A4">
        <w:t xml:space="preserve"> </w:t>
      </w:r>
      <w:r>
        <w:t xml:space="preserve"> )</w:t>
      </w:r>
      <w:r w:rsidR="00EB71A4">
        <w:t xml:space="preserve"> </w:t>
      </w:r>
      <w:r>
        <w:t xml:space="preserve"> __________ </w:t>
      </w:r>
      <w:r w:rsidR="00EB71A4">
        <w:t xml:space="preserve"> </w:t>
      </w:r>
      <w:r>
        <w:t xml:space="preserve"> - </w:t>
      </w:r>
      <w:r w:rsidR="00EB71A4">
        <w:t xml:space="preserve">  </w:t>
      </w:r>
      <w:r>
        <w:t>______________</w:t>
      </w:r>
    </w:p>
    <w:p w14:paraId="18C2C86F" w14:textId="77777777" w:rsidR="00AB653E" w:rsidRDefault="00AB653E">
      <w:r>
        <w:t>Home Address: ___________________________________________________________________________</w:t>
      </w:r>
    </w:p>
    <w:p w14:paraId="0390011A" w14:textId="77777777" w:rsidR="00AB653E" w:rsidRDefault="00AB653E">
      <w:r>
        <w:t>City: ____________________________</w:t>
      </w:r>
      <w:r>
        <w:tab/>
      </w:r>
      <w:r>
        <w:tab/>
        <w:t xml:space="preserve">State: ______________ </w:t>
      </w:r>
      <w:r>
        <w:tab/>
      </w:r>
      <w:r>
        <w:tab/>
        <w:t>Zip Code: ______________</w:t>
      </w:r>
    </w:p>
    <w:p w14:paraId="4686ED74" w14:textId="77777777" w:rsidR="004670EF" w:rsidRDefault="004670EF">
      <w:r>
        <w:t>Attended University: _______________________________________________________________</w:t>
      </w:r>
      <w:r w:rsidR="00AB653E">
        <w:t>__</w:t>
      </w:r>
      <w:r>
        <w:t>_____</w:t>
      </w:r>
    </w:p>
    <w:p w14:paraId="41505F05" w14:textId="77777777" w:rsidR="004670EF" w:rsidRDefault="004670EF">
      <w:r>
        <w:t>Collegiate Chapter: _______________________________</w:t>
      </w:r>
      <w:r>
        <w:tab/>
        <w:t>Initiation Year: ____________</w:t>
      </w:r>
      <w:r w:rsidR="00AB653E">
        <w:t>___</w:t>
      </w:r>
      <w:r>
        <w:t>________</w:t>
      </w:r>
    </w:p>
    <w:p w14:paraId="73C5024B" w14:textId="45F9FBFC" w:rsidR="00AB653E" w:rsidRDefault="004670EF" w:rsidP="00C133FC">
      <w:pPr>
        <w:sectPr w:rsidR="00AB653E" w:rsidSect="0005109E">
          <w:footerReference w:type="default" r:id="rId8"/>
          <w:pgSz w:w="12240" w:h="15840"/>
          <w:pgMar w:top="1008" w:right="1296" w:bottom="720" w:left="1296" w:header="720" w:footer="720" w:gutter="0"/>
          <w:cols w:space="720"/>
          <w:docGrid w:linePitch="360"/>
        </w:sectPr>
      </w:pPr>
      <w:r>
        <w:t>Have We Met?</w:t>
      </w:r>
      <w:r w:rsidR="00C133FC">
        <w:t xml:space="preserve"> </w:t>
      </w:r>
    </w:p>
    <w:p w14:paraId="67F5F7AC" w14:textId="77777777" w:rsidR="004670EF" w:rsidRDefault="004670EF" w:rsidP="004670EF">
      <w:pPr>
        <w:pStyle w:val="ListParagraph"/>
        <w:numPr>
          <w:ilvl w:val="0"/>
          <w:numId w:val="2"/>
        </w:numPr>
      </w:pPr>
      <w:r>
        <w:t>I’m new to the alumnae group.</w:t>
      </w:r>
    </w:p>
    <w:p w14:paraId="622B6836" w14:textId="77777777" w:rsidR="004670EF" w:rsidRDefault="004670EF" w:rsidP="004670EF">
      <w:pPr>
        <w:pStyle w:val="ListParagraph"/>
        <w:numPr>
          <w:ilvl w:val="0"/>
          <w:numId w:val="2"/>
        </w:numPr>
      </w:pPr>
      <w:r>
        <w:t>I’m a previous member and coming back!</w:t>
      </w:r>
    </w:p>
    <w:p w14:paraId="3649BA95" w14:textId="77777777" w:rsidR="00AB653E" w:rsidRDefault="00AB653E" w:rsidP="004670EF">
      <w:pPr>
        <w:sectPr w:rsidR="00AB653E" w:rsidSect="0005109E">
          <w:type w:val="continuous"/>
          <w:pgSz w:w="12240" w:h="15840"/>
          <w:pgMar w:top="720" w:right="1296" w:bottom="720" w:left="1296" w:header="720" w:footer="720" w:gutter="0"/>
          <w:cols w:num="2" w:space="720"/>
          <w:docGrid w:linePitch="360"/>
        </w:sectPr>
      </w:pPr>
    </w:p>
    <w:p w14:paraId="4587AD3C" w14:textId="77777777" w:rsidR="004670EF" w:rsidRDefault="004670EF" w:rsidP="00246A60">
      <w:pPr>
        <w:jc w:val="both"/>
      </w:pPr>
      <w:r>
        <w:t>As a member of HAA, you will receive Crown Connection (Ladies Dine Out, Book Club, Sisters Who Sip) invitations in addition to the Gathering invitations. You must be a member to receive invitations to Crown Connection events. Invitations are sent using Evite.</w:t>
      </w:r>
    </w:p>
    <w:p w14:paraId="010DBF1A" w14:textId="77777777" w:rsidR="004670EF" w:rsidRPr="00AB653E" w:rsidRDefault="004670EF" w:rsidP="004670EF">
      <w:pPr>
        <w:rPr>
          <w:b/>
        </w:rPr>
      </w:pPr>
      <w:r w:rsidRPr="00AB653E">
        <w:rPr>
          <w:b/>
        </w:rPr>
        <w:t>ABOUT HAA &amp; GATHERINGS</w:t>
      </w:r>
    </w:p>
    <w:p w14:paraId="0768F5EE" w14:textId="77777777" w:rsidR="004670EF" w:rsidRDefault="004670EF" w:rsidP="004C3E37">
      <w:pPr>
        <w:jc w:val="both"/>
      </w:pPr>
      <w:r>
        <w:t>Have a beautiful home and want to share it with your sisters? Volunteer to be a day or night host</w:t>
      </w:r>
      <w:r w:rsidR="00AB653E">
        <w:t>. The progra</w:t>
      </w:r>
      <w:r w:rsidR="00F07515">
        <w:t>m</w:t>
      </w:r>
      <w:r w:rsidR="00AB653E">
        <w:t>ming chair will take care of all the details.</w:t>
      </w:r>
    </w:p>
    <w:p w14:paraId="60AF68C0" w14:textId="77777777" w:rsidR="00AB653E" w:rsidRDefault="00AB653E" w:rsidP="00AB653E">
      <w:pPr>
        <w:pStyle w:val="ListParagraph"/>
        <w:numPr>
          <w:ilvl w:val="0"/>
          <w:numId w:val="4"/>
        </w:numPr>
        <w:sectPr w:rsidR="00AB653E" w:rsidSect="0005109E">
          <w:type w:val="continuous"/>
          <w:pgSz w:w="12240" w:h="15840"/>
          <w:pgMar w:top="720" w:right="1296" w:bottom="720" w:left="1296" w:header="720" w:footer="720" w:gutter="0"/>
          <w:cols w:space="720"/>
          <w:docGrid w:linePitch="360"/>
        </w:sectPr>
      </w:pPr>
    </w:p>
    <w:p w14:paraId="4452896B" w14:textId="77777777" w:rsidR="00AB653E" w:rsidRDefault="00AB653E" w:rsidP="00AB653E">
      <w:pPr>
        <w:pStyle w:val="ListParagraph"/>
        <w:numPr>
          <w:ilvl w:val="0"/>
          <w:numId w:val="4"/>
        </w:numPr>
      </w:pPr>
      <w:r>
        <w:t>I offer to be a host for day gathering</w:t>
      </w:r>
      <w:r w:rsidR="005F0C04">
        <w:t>.</w:t>
      </w:r>
    </w:p>
    <w:p w14:paraId="2D6EB32D" w14:textId="77777777" w:rsidR="00AB653E" w:rsidRDefault="00AB653E" w:rsidP="00AB653E">
      <w:pPr>
        <w:pStyle w:val="ListParagraph"/>
        <w:numPr>
          <w:ilvl w:val="0"/>
          <w:numId w:val="4"/>
        </w:numPr>
      </w:pPr>
      <w:r>
        <w:t>I offer to be a host for night gathering</w:t>
      </w:r>
      <w:r w:rsidR="005F0C04">
        <w:t>.</w:t>
      </w:r>
    </w:p>
    <w:p w14:paraId="0ADC8F01" w14:textId="77777777" w:rsidR="00AB653E" w:rsidRDefault="00AB653E" w:rsidP="00AB653E">
      <w:pPr>
        <w:pStyle w:val="ListParagraph"/>
        <w:numPr>
          <w:ilvl w:val="0"/>
          <w:numId w:val="4"/>
        </w:numPr>
      </w:pPr>
      <w:r>
        <w:t>I offer for both gatherings</w:t>
      </w:r>
      <w:r w:rsidR="005F0C04">
        <w:t>.</w:t>
      </w:r>
    </w:p>
    <w:p w14:paraId="4A66E20B" w14:textId="77777777" w:rsidR="00AB653E" w:rsidRDefault="00AB653E" w:rsidP="00AB653E">
      <w:pPr>
        <w:pStyle w:val="ListParagraph"/>
        <w:numPr>
          <w:ilvl w:val="0"/>
          <w:numId w:val="4"/>
        </w:numPr>
      </w:pPr>
      <w:r>
        <w:t>Not able to offer</w:t>
      </w:r>
      <w:r w:rsidR="005F0C04">
        <w:t>.</w:t>
      </w:r>
    </w:p>
    <w:p w14:paraId="67FAA12D" w14:textId="77777777" w:rsidR="00AB653E" w:rsidRDefault="00AB653E" w:rsidP="004670EF">
      <w:pPr>
        <w:sectPr w:rsidR="00AB653E" w:rsidSect="0005109E">
          <w:type w:val="continuous"/>
          <w:pgSz w:w="12240" w:h="15840"/>
          <w:pgMar w:top="720" w:right="1296" w:bottom="720" w:left="1296" w:header="720" w:footer="720" w:gutter="0"/>
          <w:cols w:num="2" w:space="720"/>
          <w:docGrid w:linePitch="360"/>
        </w:sectPr>
      </w:pPr>
    </w:p>
    <w:p w14:paraId="15062BBE" w14:textId="77777777" w:rsidR="00AB653E" w:rsidRDefault="00AB653E" w:rsidP="003F3FFE">
      <w:pPr>
        <w:jc w:val="both"/>
      </w:pPr>
      <w:r>
        <w:t>Gatherings offer time with sisters and see what’s happening with HAA but is also a great time to unwind with a glass of wine that must be donated by sisters. Do you want to contribute $10 to be a virtual hostess?</w:t>
      </w:r>
    </w:p>
    <w:p w14:paraId="28C8DD2F" w14:textId="77777777" w:rsidR="00AB653E" w:rsidRDefault="00AB653E" w:rsidP="00AB653E">
      <w:pPr>
        <w:pStyle w:val="ListParagraph"/>
        <w:numPr>
          <w:ilvl w:val="0"/>
          <w:numId w:val="5"/>
        </w:numPr>
      </w:pPr>
      <w:r>
        <w:t xml:space="preserve">Yes, I will include an additional $10 to cover my wine </w:t>
      </w:r>
      <w:r w:rsidR="005F0C04">
        <w:t xml:space="preserve">consumption </w:t>
      </w:r>
      <w:r>
        <w:t>at gatherings</w:t>
      </w:r>
      <w:r w:rsidR="005F0C04">
        <w:t>.</w:t>
      </w:r>
    </w:p>
    <w:p w14:paraId="3CDA20A7" w14:textId="77777777" w:rsidR="00AB653E" w:rsidRDefault="00AB653E" w:rsidP="00AB653E">
      <w:pPr>
        <w:pStyle w:val="ListParagraph"/>
        <w:numPr>
          <w:ilvl w:val="0"/>
          <w:numId w:val="5"/>
        </w:numPr>
      </w:pPr>
      <w:r>
        <w:t>No, I’ll bring a bottle of wine</w:t>
      </w:r>
      <w:r w:rsidR="004C3E37">
        <w:t xml:space="preserve"> (or two)</w:t>
      </w:r>
      <w:r>
        <w:t xml:space="preserve"> to a gathering</w:t>
      </w:r>
      <w:r w:rsidR="005F0C04">
        <w:t>.</w:t>
      </w:r>
    </w:p>
    <w:p w14:paraId="17237293" w14:textId="0A65C1EC" w:rsidR="004670EF" w:rsidRDefault="00AB653E" w:rsidP="004C3E37">
      <w:pPr>
        <w:jc w:val="both"/>
      </w:pPr>
      <w:r>
        <w:t>T</w:t>
      </w:r>
      <w:r w:rsidR="004670EF">
        <w:t xml:space="preserve">he HAA of ZTA Directory </w:t>
      </w:r>
      <w:r>
        <w:t>is provided to active members</w:t>
      </w:r>
      <w:r w:rsidR="004670EF">
        <w:t xml:space="preserve"> </w:t>
      </w:r>
      <w:r>
        <w:t xml:space="preserve">electronically. If you would like a hard copy, there is an </w:t>
      </w:r>
      <w:r w:rsidR="004670EF">
        <w:t>additional $5</w:t>
      </w:r>
      <w:r>
        <w:t xml:space="preserve"> charge</w:t>
      </w:r>
      <w:r w:rsidR="004670EF">
        <w:t>. (If $5 is not included</w:t>
      </w:r>
      <w:r w:rsidR="002A1059">
        <w:t xml:space="preserve"> in your dues</w:t>
      </w:r>
      <w:r w:rsidR="004670EF">
        <w:t xml:space="preserve">, you will default </w:t>
      </w:r>
      <w:r w:rsidR="00CC1A37">
        <w:t>will be</w:t>
      </w:r>
      <w:r w:rsidR="004670EF">
        <w:t xml:space="preserve"> electronic.)</w:t>
      </w:r>
    </w:p>
    <w:p w14:paraId="45EF24F4" w14:textId="77777777" w:rsidR="004670EF" w:rsidRDefault="004670EF" w:rsidP="004670EF">
      <w:pPr>
        <w:pStyle w:val="ListParagraph"/>
        <w:numPr>
          <w:ilvl w:val="0"/>
          <w:numId w:val="3"/>
        </w:numPr>
      </w:pPr>
      <w:r>
        <w:t xml:space="preserve">Yes, I want a hard copy and have included the additional $5 in my dues. </w:t>
      </w:r>
    </w:p>
    <w:p w14:paraId="02697D49" w14:textId="77777777" w:rsidR="004670EF" w:rsidRDefault="004670EF" w:rsidP="004670EF">
      <w:pPr>
        <w:pStyle w:val="ListParagraph"/>
        <w:numPr>
          <w:ilvl w:val="0"/>
          <w:numId w:val="3"/>
        </w:numPr>
      </w:pPr>
      <w:r>
        <w:t>No, the electronic version will be fine.</w:t>
      </w:r>
    </w:p>
    <w:p w14:paraId="23F8086D" w14:textId="4E7BE8CD" w:rsidR="004670EF" w:rsidRDefault="00246A60" w:rsidP="002A1059">
      <w:pPr>
        <w:jc w:val="both"/>
      </w:pPr>
      <w:r>
        <w:lastRenderedPageBreak/>
        <w:t>During recruitment time, the Reference Chair will ask members to assist in writing</w:t>
      </w:r>
      <w:r w:rsidR="005F54B3">
        <w:t xml:space="preserve"> MIS forms</w:t>
      </w:r>
      <w:r>
        <w:t xml:space="preserve"> </w:t>
      </w:r>
      <w:r w:rsidR="005F54B3">
        <w:t>for</w:t>
      </w:r>
      <w:r>
        <w:t xml:space="preserve"> future collegiate</w:t>
      </w:r>
      <w:r w:rsidR="001F2BFE">
        <w:t>s</w:t>
      </w:r>
      <w:r>
        <w:t>. Are you will</w:t>
      </w:r>
      <w:r w:rsidR="00CC1A37">
        <w:t>ing</w:t>
      </w:r>
      <w:r>
        <w:t xml:space="preserve"> to help write a MIS form? (You will be matched based on your neighborhood.)</w:t>
      </w:r>
    </w:p>
    <w:p w14:paraId="7D680C32" w14:textId="77777777" w:rsidR="00246A60" w:rsidRDefault="00246A60" w:rsidP="00246A60">
      <w:pPr>
        <w:pStyle w:val="ListParagraph"/>
        <w:numPr>
          <w:ilvl w:val="0"/>
          <w:numId w:val="6"/>
        </w:numPr>
      </w:pPr>
      <w:r>
        <w:t>Yes, and my neighbor is: __________________________________________________________</w:t>
      </w:r>
    </w:p>
    <w:p w14:paraId="1BA8DFC4" w14:textId="0C388829" w:rsidR="00246A60" w:rsidRDefault="00246A60" w:rsidP="00246A60">
      <w:pPr>
        <w:pStyle w:val="ListParagraph"/>
        <w:numPr>
          <w:ilvl w:val="0"/>
          <w:numId w:val="6"/>
        </w:numPr>
      </w:pPr>
      <w:r>
        <w:t xml:space="preserve">Not writing MIS forms </w:t>
      </w:r>
      <w:r w:rsidR="00582A09">
        <w:t>currently</w:t>
      </w:r>
      <w:r>
        <w:t>.</w:t>
      </w:r>
    </w:p>
    <w:p w14:paraId="389D1096" w14:textId="77777777" w:rsidR="00246A60" w:rsidRPr="00246A60" w:rsidRDefault="00246A60" w:rsidP="00246A60">
      <w:pPr>
        <w:rPr>
          <w:b/>
        </w:rPr>
      </w:pPr>
      <w:r w:rsidRPr="00246A60">
        <w:rPr>
          <w:b/>
        </w:rPr>
        <w:t>AND MORE</w:t>
      </w:r>
      <w:r>
        <w:rPr>
          <w:b/>
        </w:rPr>
        <w:t xml:space="preserve"> ABOUT YOU</w:t>
      </w:r>
    </w:p>
    <w:p w14:paraId="7C920EAC" w14:textId="77777777" w:rsidR="00246A60" w:rsidRDefault="00246A60" w:rsidP="00246A60">
      <w:r>
        <w:t>Provide information for school-attending legacies to ensure they receive an invitation to ZiesTA.</w:t>
      </w:r>
    </w:p>
    <w:p w14:paraId="0A49E7EE" w14:textId="77777777" w:rsidR="00246A60" w:rsidRDefault="00246A60" w:rsidP="00246A60">
      <w:r>
        <w:tab/>
        <w:t>Name: _________________________________________________________________________</w:t>
      </w:r>
    </w:p>
    <w:p w14:paraId="50534A49" w14:textId="77777777" w:rsidR="00246A60" w:rsidRDefault="00246A60" w:rsidP="00246A60">
      <w:r>
        <w:tab/>
        <w:t>Email: _________________________________________________________________________</w:t>
      </w:r>
    </w:p>
    <w:p w14:paraId="2655AE89" w14:textId="77777777" w:rsidR="00246A60" w:rsidRDefault="00246A60" w:rsidP="00246A60">
      <w:r>
        <w:tab/>
        <w:t>Home Address: _________________________________________________________________</w:t>
      </w:r>
    </w:p>
    <w:p w14:paraId="40157358" w14:textId="77777777" w:rsidR="00246A60" w:rsidRDefault="00246A60" w:rsidP="00246A60">
      <w:pPr>
        <w:ind w:firstLine="720"/>
      </w:pPr>
      <w:r>
        <w:t>Have more? Send them to the ZiesTA chair</w:t>
      </w:r>
      <w:r w:rsidR="0024585A">
        <w:t xml:space="preserve"> at </w:t>
      </w:r>
      <w:hyperlink r:id="rId9" w:history="1">
        <w:r w:rsidR="0024585A" w:rsidRPr="009E4C10">
          <w:rPr>
            <w:rStyle w:val="Hyperlink"/>
          </w:rPr>
          <w:t>ziesta@ztahouston.org</w:t>
        </w:r>
      </w:hyperlink>
      <w:r w:rsidR="0024585A">
        <w:t xml:space="preserve">. </w:t>
      </w:r>
    </w:p>
    <w:p w14:paraId="11F6CBF1" w14:textId="77777777" w:rsidR="00246A60" w:rsidRDefault="00246A60" w:rsidP="002A1059">
      <w:pPr>
        <w:jc w:val="both"/>
      </w:pPr>
      <w:r>
        <w:t xml:space="preserve">Do you have a special skill or volunteer or have a cause close to your heart? Share it with us and we may call on you to speak on it at a gathering. </w:t>
      </w:r>
    </w:p>
    <w:p w14:paraId="43FA8F47" w14:textId="77777777" w:rsidR="00246A60" w:rsidRDefault="00246A60" w:rsidP="00246A60">
      <w:r>
        <w:t>_____________________________________________________________________________________</w:t>
      </w:r>
    </w:p>
    <w:p w14:paraId="7E576F81" w14:textId="77777777" w:rsidR="00246A60" w:rsidRDefault="00246A60" w:rsidP="00246A60">
      <w:r>
        <w:t>_____________________________________________________________________________________</w:t>
      </w:r>
    </w:p>
    <w:p w14:paraId="7B5DAA76" w14:textId="77777777" w:rsidR="00246A60" w:rsidRDefault="00246A60" w:rsidP="00246A60">
      <w:r>
        <w:t>Additional Comments:</w:t>
      </w:r>
    </w:p>
    <w:p w14:paraId="536161C9" w14:textId="77777777" w:rsidR="00246A60" w:rsidRDefault="00246A60" w:rsidP="00246A60">
      <w:r>
        <w:t>_____________________________________________________________________________________</w:t>
      </w:r>
    </w:p>
    <w:p w14:paraId="59F12BAB" w14:textId="77777777" w:rsidR="00246A60" w:rsidRDefault="00246A60" w:rsidP="00246A60">
      <w:r>
        <w:t>_____________________________________________________________________________________</w:t>
      </w:r>
    </w:p>
    <w:p w14:paraId="14251C2F" w14:textId="77777777" w:rsidR="00246A60" w:rsidRDefault="00246A60" w:rsidP="00246A60">
      <w:r>
        <w:t>_____________________________________________________________________________________</w:t>
      </w:r>
    </w:p>
    <w:p w14:paraId="6EB7017A" w14:textId="77777777" w:rsidR="00246A60" w:rsidRDefault="00246A60" w:rsidP="00246A60">
      <w:r>
        <w:t>_____________________________________________________________________________________</w:t>
      </w:r>
    </w:p>
    <w:p w14:paraId="7DC08D51" w14:textId="77777777" w:rsidR="005F0C04" w:rsidRDefault="005F0C04" w:rsidP="00246A60">
      <w:pPr>
        <w:rPr>
          <w:b/>
        </w:rPr>
      </w:pPr>
      <w:r w:rsidRPr="005F0C04">
        <w:rPr>
          <w:b/>
        </w:rPr>
        <w:t>DUES</w:t>
      </w:r>
    </w:p>
    <w:p w14:paraId="5EFA611F" w14:textId="7F18273A" w:rsidR="005F0C04" w:rsidRDefault="005F0C04" w:rsidP="002A1059">
      <w:pPr>
        <w:jc w:val="both"/>
      </w:pPr>
      <w:r>
        <w:t>This term will run from July 1</w:t>
      </w:r>
      <w:r w:rsidR="0005109E">
        <w:t xml:space="preserve"> </w:t>
      </w:r>
      <w:r>
        <w:t>through June 30. Renew your membership and become an active member – there’s a lot happening this year that we’d love you to be a part of!</w:t>
      </w:r>
      <w:r w:rsidR="0005109E">
        <w:t xml:space="preserve"> *Directory is not available after November.</w:t>
      </w:r>
    </w:p>
    <w:p w14:paraId="466CD67A" w14:textId="5940122F" w:rsidR="005F0C04" w:rsidRDefault="005F0C04" w:rsidP="005F0C04">
      <w:pPr>
        <w:pStyle w:val="ListParagraph"/>
        <w:numPr>
          <w:ilvl w:val="0"/>
          <w:numId w:val="7"/>
        </w:numPr>
      </w:pPr>
      <w:r>
        <w:t>Membership: $</w:t>
      </w:r>
      <w:r w:rsidR="00A51FE3">
        <w:t>70</w:t>
      </w:r>
      <w:r>
        <w:tab/>
      </w:r>
      <w:r>
        <w:tab/>
      </w:r>
      <w:r>
        <w:tab/>
      </w:r>
      <w:r>
        <w:tab/>
        <w:t xml:space="preserve">Additional: </w:t>
      </w:r>
    </w:p>
    <w:p w14:paraId="586CD598" w14:textId="0ED5B24C" w:rsidR="005F0C04" w:rsidRDefault="005F0C04" w:rsidP="005F0C04">
      <w:pPr>
        <w:pStyle w:val="ListParagraph"/>
        <w:numPr>
          <w:ilvl w:val="0"/>
          <w:numId w:val="8"/>
        </w:numPr>
      </w:pPr>
      <w:r>
        <w:t>Hard Copy of Directory</w:t>
      </w:r>
      <w:r w:rsidR="0005109E">
        <w:t>*</w:t>
      </w:r>
      <w:r>
        <w:t>: $5</w:t>
      </w:r>
    </w:p>
    <w:p w14:paraId="624B08CD" w14:textId="6FCC52E0" w:rsidR="005F0C04" w:rsidRDefault="005F0C04" w:rsidP="005F0C04">
      <w:pPr>
        <w:pStyle w:val="ListParagraph"/>
        <w:numPr>
          <w:ilvl w:val="0"/>
          <w:numId w:val="8"/>
        </w:numPr>
      </w:pPr>
      <w:r>
        <w:t>Virtual Hostess: $10</w:t>
      </w:r>
    </w:p>
    <w:p w14:paraId="0C944E3E" w14:textId="1FFFF878" w:rsidR="00582A09" w:rsidRDefault="00582A09" w:rsidP="005F0C04">
      <w:pPr>
        <w:pStyle w:val="ListParagraph"/>
        <w:numPr>
          <w:ilvl w:val="0"/>
          <w:numId w:val="8"/>
        </w:numPr>
      </w:pPr>
      <w:r>
        <w:t>Name Tag: $10</w:t>
      </w:r>
    </w:p>
    <w:p w14:paraId="739D7F7B" w14:textId="77777777" w:rsidR="005F0C04" w:rsidRDefault="005F0C04" w:rsidP="005F0C04">
      <w:pPr>
        <w:ind w:firstLine="720"/>
      </w:pPr>
      <w:r>
        <w:t>Total: $ _________________</w:t>
      </w:r>
    </w:p>
    <w:p w14:paraId="7732B04C" w14:textId="39BA3B69" w:rsidR="002A1059" w:rsidRDefault="002A1059" w:rsidP="002A1059">
      <w:pPr>
        <w:jc w:val="both"/>
      </w:pPr>
      <w:r>
        <w:t>If you choose to pay online using Square, please note additional transaction fees from Square -</w:t>
      </w:r>
      <w:r w:rsidRPr="002A1059">
        <w:t xml:space="preserve"> </w:t>
      </w:r>
      <w:r>
        <w:t xml:space="preserve">go to </w:t>
      </w:r>
      <w:hyperlink r:id="rId10" w:history="1">
        <w:r w:rsidRPr="00F82295">
          <w:rPr>
            <w:rStyle w:val="Hyperlink"/>
          </w:rPr>
          <w:t>www.ztahouston.org/membership</w:t>
        </w:r>
      </w:hyperlink>
      <w:r>
        <w:t xml:space="preserve"> and click ‘Dues’</w:t>
      </w:r>
      <w:r w:rsidR="00A74A80">
        <w:t xml:space="preserve"> &lt; or </w:t>
      </w:r>
      <w:hyperlink r:id="rId11" w:history="1">
        <w:r w:rsidR="00A74A80" w:rsidRPr="00631763">
          <w:rPr>
            <w:rStyle w:val="Hyperlink"/>
          </w:rPr>
          <w:t>https://haa-of-zta.square.site/</w:t>
        </w:r>
      </w:hyperlink>
      <w:r w:rsidR="00A74A80">
        <w:t>&gt;</w:t>
      </w:r>
      <w:r>
        <w:t xml:space="preserve">. </w:t>
      </w:r>
    </w:p>
    <w:p w14:paraId="7C3077CF" w14:textId="31952793" w:rsidR="005F0C04" w:rsidRPr="005F0C04" w:rsidRDefault="002A1059" w:rsidP="002A1059">
      <w:pPr>
        <w:jc w:val="both"/>
      </w:pPr>
      <w:r>
        <w:t>If you choose to pay by check,</w:t>
      </w:r>
      <w:r w:rsidR="005F0C04">
        <w:t xml:space="preserve"> mail this form and your check (</w:t>
      </w:r>
      <w:r w:rsidR="00A51FE3">
        <w:t>Memo Line:</w:t>
      </w:r>
      <w:r w:rsidR="005F0C04">
        <w:t xml:space="preserve"> </w:t>
      </w:r>
      <w:r w:rsidR="00A51FE3">
        <w:t>HAA Dues)</w:t>
      </w:r>
      <w:r w:rsidR="005F0C04">
        <w:t xml:space="preserve"> to </w:t>
      </w:r>
      <w:r w:rsidR="0005109E">
        <w:t xml:space="preserve">the </w:t>
      </w:r>
      <w:r w:rsidR="005F0C04">
        <w:t>Treasurer</w:t>
      </w:r>
      <w:r w:rsidR="00A51FE3">
        <w:t>, Meghan Johnson 655 Yale Street, Unit 235, Houston, TX 77007.</w:t>
      </w:r>
      <w:r w:rsidR="005F0C04">
        <w:t xml:space="preserve"> </w:t>
      </w:r>
    </w:p>
    <w:sectPr w:rsidR="005F0C04" w:rsidRPr="005F0C04" w:rsidSect="0005109E">
      <w:type w:val="continuous"/>
      <w:pgSz w:w="12240" w:h="15840"/>
      <w:pgMar w:top="720" w:right="1296" w:bottom="72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A9BEF" w14:textId="77777777" w:rsidR="00A13AED" w:rsidRDefault="00A13AED" w:rsidP="00AB653E">
      <w:pPr>
        <w:spacing w:after="0" w:line="240" w:lineRule="auto"/>
      </w:pPr>
      <w:r>
        <w:separator/>
      </w:r>
    </w:p>
  </w:endnote>
  <w:endnote w:type="continuationSeparator" w:id="0">
    <w:p w14:paraId="6077F790" w14:textId="77777777" w:rsidR="00A13AED" w:rsidRDefault="00A13AED" w:rsidP="00AB65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0082C" w14:textId="32DC0ACD" w:rsidR="00AB653E" w:rsidRDefault="00AB653E" w:rsidP="00AB653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39D1A" w14:textId="77777777" w:rsidR="00A13AED" w:rsidRDefault="00A13AED" w:rsidP="00AB653E">
      <w:pPr>
        <w:spacing w:after="0" w:line="240" w:lineRule="auto"/>
      </w:pPr>
      <w:r>
        <w:separator/>
      </w:r>
    </w:p>
  </w:footnote>
  <w:footnote w:type="continuationSeparator" w:id="0">
    <w:p w14:paraId="737BB3B4" w14:textId="77777777" w:rsidR="00A13AED" w:rsidRDefault="00A13AED" w:rsidP="00AB65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B5E"/>
    <w:multiLevelType w:val="hybridMultilevel"/>
    <w:tmpl w:val="05D2A50E"/>
    <w:lvl w:ilvl="0" w:tplc="19CAD64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631A0"/>
    <w:multiLevelType w:val="hybridMultilevel"/>
    <w:tmpl w:val="1910DC4A"/>
    <w:lvl w:ilvl="0" w:tplc="19CAD64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FE4CA3"/>
    <w:multiLevelType w:val="hybridMultilevel"/>
    <w:tmpl w:val="8506C60C"/>
    <w:lvl w:ilvl="0" w:tplc="19CAD64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419AB"/>
    <w:multiLevelType w:val="hybridMultilevel"/>
    <w:tmpl w:val="30E4229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D9B2B12"/>
    <w:multiLevelType w:val="hybridMultilevel"/>
    <w:tmpl w:val="13806344"/>
    <w:lvl w:ilvl="0" w:tplc="19CAD64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E20703"/>
    <w:multiLevelType w:val="hybridMultilevel"/>
    <w:tmpl w:val="7C06602C"/>
    <w:lvl w:ilvl="0" w:tplc="19CAD64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97FEA"/>
    <w:multiLevelType w:val="hybridMultilevel"/>
    <w:tmpl w:val="2ABAAEF2"/>
    <w:lvl w:ilvl="0" w:tplc="19CAD64C">
      <w:start w:val="1"/>
      <w:numFmt w:val="bullet"/>
      <w:lvlText w:val="□"/>
      <w:lvlJc w:val="left"/>
      <w:pPr>
        <w:ind w:left="61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7" w15:restartNumberingAfterBreak="0">
    <w:nsid w:val="5EC450CD"/>
    <w:multiLevelType w:val="hybridMultilevel"/>
    <w:tmpl w:val="07D844CE"/>
    <w:lvl w:ilvl="0" w:tplc="19CAD64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DSzMDYxM7ewNDFV0lEKTi0uzszPAykwqgUAvvCxtiwAAAA="/>
  </w:docVars>
  <w:rsids>
    <w:rsidRoot w:val="004670EF"/>
    <w:rsid w:val="00024B0F"/>
    <w:rsid w:val="0005109E"/>
    <w:rsid w:val="000D6207"/>
    <w:rsid w:val="00163E68"/>
    <w:rsid w:val="001F2BFE"/>
    <w:rsid w:val="0020509F"/>
    <w:rsid w:val="00242463"/>
    <w:rsid w:val="0024585A"/>
    <w:rsid w:val="00246A60"/>
    <w:rsid w:val="002A1059"/>
    <w:rsid w:val="0038769C"/>
    <w:rsid w:val="003F3FFE"/>
    <w:rsid w:val="004670EF"/>
    <w:rsid w:val="004B0D6D"/>
    <w:rsid w:val="004C3E37"/>
    <w:rsid w:val="00582A09"/>
    <w:rsid w:val="005F0C04"/>
    <w:rsid w:val="005F54B3"/>
    <w:rsid w:val="00806987"/>
    <w:rsid w:val="00985C14"/>
    <w:rsid w:val="00A13AED"/>
    <w:rsid w:val="00A2409C"/>
    <w:rsid w:val="00A51FE3"/>
    <w:rsid w:val="00A74A80"/>
    <w:rsid w:val="00AB653E"/>
    <w:rsid w:val="00AF62B0"/>
    <w:rsid w:val="00BE64FB"/>
    <w:rsid w:val="00C133FC"/>
    <w:rsid w:val="00C55908"/>
    <w:rsid w:val="00C7559D"/>
    <w:rsid w:val="00CC1A37"/>
    <w:rsid w:val="00DB145B"/>
    <w:rsid w:val="00E80A1D"/>
    <w:rsid w:val="00E82B62"/>
    <w:rsid w:val="00EB71A4"/>
    <w:rsid w:val="00F07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62756"/>
  <w15:chartTrackingRefBased/>
  <w15:docId w15:val="{DD3D26CB-B491-4C16-A763-128FE990D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2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0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B65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653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B6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53E"/>
  </w:style>
  <w:style w:type="paragraph" w:styleId="Footer">
    <w:name w:val="footer"/>
    <w:basedOn w:val="Normal"/>
    <w:link w:val="FooterChar"/>
    <w:uiPriority w:val="99"/>
    <w:unhideWhenUsed/>
    <w:rsid w:val="00AB6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5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ztahouston.org/membershi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a-of-zta.square.site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ztahouston.org/membersh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iesta@ztahoust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yc, Taryn</dc:creator>
  <cp:keywords/>
  <dc:description/>
  <cp:lastModifiedBy>Hryc, Taryn</cp:lastModifiedBy>
  <cp:revision>3</cp:revision>
  <cp:lastPrinted>2020-06-16T15:21:00Z</cp:lastPrinted>
  <dcterms:created xsi:type="dcterms:W3CDTF">2022-10-03T14:37:00Z</dcterms:created>
  <dcterms:modified xsi:type="dcterms:W3CDTF">2022-10-03T14:37:00Z</dcterms:modified>
</cp:coreProperties>
</file>